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92" w:type="dxa"/>
        <w:tblLayout w:type="fixed"/>
        <w:tblLook w:val="04A0" w:firstRow="1" w:lastRow="0" w:firstColumn="1" w:lastColumn="0" w:noHBand="0" w:noVBand="1"/>
      </w:tblPr>
      <w:tblGrid>
        <w:gridCol w:w="993"/>
        <w:gridCol w:w="5386"/>
        <w:gridCol w:w="1134"/>
        <w:gridCol w:w="1418"/>
        <w:gridCol w:w="1701"/>
        <w:gridCol w:w="1559"/>
        <w:gridCol w:w="1701"/>
      </w:tblGrid>
      <w:tr w:rsidR="00AE278F" w:rsidRPr="00BC6934" w:rsidTr="00AE278F">
        <w:trPr>
          <w:trHeight w:val="396"/>
        </w:trPr>
        <w:tc>
          <w:tcPr>
            <w:tcW w:w="13892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:rsidR="00AE278F" w:rsidRPr="00AE278F" w:rsidRDefault="00AE278F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bookmarkStart w:id="0" w:name="_GoBack"/>
            <w:r w:rsidRPr="00AE278F">
              <w:rPr>
                <w:rFonts w:ascii="Times New Roman" w:eastAsia="宋体" w:hAnsi="Times New Roman" w:cs="Times New Roman"/>
                <w:b/>
                <w:color w:val="000000"/>
                <w:kern w:val="0"/>
                <w:sz w:val="24"/>
                <w:szCs w:val="24"/>
              </w:rPr>
              <w:t>Table S1. The top 100 most-cited articles ranked by the number of Times cited.</w:t>
            </w:r>
          </w:p>
        </w:tc>
      </w:tr>
      <w:tr w:rsidR="00394440" w:rsidRPr="00BC6934" w:rsidTr="00AE278F">
        <w:trPr>
          <w:trHeight w:val="675"/>
        </w:trPr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Rank</w:t>
            </w:r>
          </w:p>
        </w:tc>
        <w:tc>
          <w:tcPr>
            <w:tcW w:w="5386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Title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Years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Times cited (</w:t>
            </w:r>
            <w:proofErr w:type="spellStart"/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WoSCC</w:t>
            </w:r>
            <w:proofErr w:type="spellEnd"/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Citation index (</w:t>
            </w:r>
            <w:proofErr w:type="spellStart"/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WoSCC</w:t>
            </w:r>
            <w:proofErr w:type="spellEnd"/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Times cited (Scopus)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b/>
                <w:bCs/>
                <w:color w:val="231F20"/>
                <w:kern w:val="0"/>
                <w:sz w:val="24"/>
                <w:szCs w:val="24"/>
              </w:rPr>
              <w:t>Citation index (Scopus)</w:t>
            </w:r>
          </w:p>
        </w:tc>
      </w:tr>
      <w:bookmarkEnd w:id="0"/>
      <w:tr w:rsidR="00394440" w:rsidRPr="00BC6934" w:rsidTr="00AE278F">
        <w:trPr>
          <w:trHeight w:val="900"/>
        </w:trPr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</w:t>
            </w:r>
          </w:p>
        </w:tc>
        <w:tc>
          <w:tcPr>
            <w:tcW w:w="5386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Van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Nood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E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riez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Nieuwdorp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, et al. Duodenal infusion of donor feces for recurrent Clostridium difficil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N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Eng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 Med,2013,368(5):407-415.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58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1.60 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07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61.4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riez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Van N E, Holleman F, et al. Transfer of intestinal microbiota from lean donors increases insulin sensitivity in individuals with metabolic syndrom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2, 143(4):913-91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3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3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0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3.33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rawicz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 M, Brandt L J, Binion D G, et al. Guidelines for diagnosis, treatment, and prevention of Clostridium difficile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nfection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 [</w:t>
            </w:r>
            <w:proofErr w:type="gramEnd"/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3, 108(4):478-49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2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4.6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4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8.20 </w:t>
            </w:r>
          </w:p>
        </w:tc>
      </w:tr>
      <w:tr w:rsidR="00394440" w:rsidRPr="00BC6934" w:rsidTr="00BC6934">
        <w:trPr>
          <w:trHeight w:val="18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ough E, Shaikh H, Manges A R. Systematic review of intestinal microbiota transplantation (fecal bacteriotherapy) f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Clinical Infectious Diseases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n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fficial Publication of the Infectious Diseases Society of America, 2011, 53(10):99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7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7.5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9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70.71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étizou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, Pitt J M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aillèr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R, et al. Anticancer immunotherapy by CTLA-4 blockade relies on the gut microbiota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Science, 2015, 350(6264):107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8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7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9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0.33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ebast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 B, Bauer M P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uijp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E J. European Society of Clinical Microbiology and Inf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ctious Diseases: update of the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reatment guidance document for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lin Microbiol Infect,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,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 Suppl 2:1-2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8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5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0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02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akken J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rod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, Brandt L J, et al. Treating Clostridium difficile infection with fecal microbiota transplantation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Clin Gastroenterol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Hepato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1, 9(12):1044-104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4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9.86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8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5.57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horut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icksved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, Jansson J K, et al. Changes in the composition of the human fecal microbiome after bacteriotherapy for recurrent Clostridium difficile-associated diarrhea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 Clin Gastroenterol,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,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4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(5):354-36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4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2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7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6.50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assam Z, Lee CH, Yuan Y, et al. Fecal microbiota transplantation for Clostridium difficile infection: syst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ematic review and meta-analysis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3, 108(4):500-50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2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4.2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5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70.00 </w:t>
            </w:r>
          </w:p>
        </w:tc>
      </w:tr>
      <w:tr w:rsidR="00394440" w:rsidRPr="00BC6934" w:rsidTr="00BC6934">
        <w:trPr>
          <w:trHeight w:val="9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ilg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H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as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. Gut microbiome, obesity, and metabolic dysfun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Investigation, 2011, 121(6):2126-213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9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2.4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1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5.29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1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randt L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roniadi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 C, Mellow M, et al. Long-Term Follow-Up of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olonoscopic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Fecal Microbiota Transplant f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2, 107(7):1079-87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0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0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9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9.83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oayyed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P, Surette M G, Kim P T, et al. Fecal Microbiota Transplantation Induces Remission in Patients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ith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ctive Ulcerative Colitis in a Randomized Controlled Trial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5, 149(1):102-10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7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2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0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01.33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Hamilton M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eingard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 R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adowsk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 J, et al. Standardized frozen preparation for transplantation of fecal microbiota for recurrent Clostridium difficile infection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2, 107(5):76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8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7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9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9.83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Youngster I, Russell G H, Pindar C, et al. Oral, capsulized, frozen fecal microbiota transplantation for relapsing 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lostridium difficile infection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ama, 2014, 312(17):1772-177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4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0.2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5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3.5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etrof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E O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loo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 B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ann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 J, et al. Stool substitute transplant therapy for the eradication of Clostridium difficile infection: ‘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ePOOPulating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’ the gut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Microbiome, 2013, 1(1):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2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5.8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9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9.8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1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Couturier-Maillard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ech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, Rehman A, et al. NOD2-mediated dysbiosis predisposes mice to transmissibl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e colitis and colorectal </w:t>
            </w:r>
            <w:proofErr w:type="gramStart"/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ancer  [</w:t>
            </w:r>
            <w:proofErr w:type="gramEnd"/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Investigation, 2013, 123(2):700-71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2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5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3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7.00 </w:t>
            </w:r>
          </w:p>
        </w:tc>
      </w:tr>
      <w:tr w:rsidR="00394440" w:rsidRPr="00BC6934" w:rsidTr="00BC6934">
        <w:trPr>
          <w:trHeight w:val="709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elly C R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hunnah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, Fischer M, et al. Fecal microbiota transplant for treatment of Clostridium difficile infection in immunocompromised patient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4, 109(7):1065-107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2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1.7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Norman J M, Handley S A, Baldridge M T, et al. Disease-specific Alterations in the Enteric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irom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in Inflammatory Bowel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iseas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 [</w:t>
            </w:r>
            <w:proofErr w:type="gramEnd"/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ell, 2015, 160(3):447-6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3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9.33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oss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 G, Fuentes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j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V D S, et al. Findings From a Randomized Controlled Trial of Fecal Transplantation for Patients With Ulcerative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oliti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 [</w:t>
            </w:r>
            <w:proofErr w:type="gramEnd"/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5, 149(1):11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9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6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2.67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Smits L P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ut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K E C, Vos W M D, et al. Therapeutic potential of fecal microbiota transplantation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3, 145(5):946-5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9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9.4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7.80 </w:t>
            </w:r>
          </w:p>
        </w:tc>
      </w:tr>
      <w:tr w:rsidR="00394440" w:rsidRPr="00BC6934" w:rsidTr="00BC6934">
        <w:trPr>
          <w:trHeight w:val="104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spacing w:after="240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Leffler D A, Lamont J T.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N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Eng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 Med,2015,372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(16):1539-154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0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NA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#VALUE!</w:t>
            </w:r>
          </w:p>
        </w:tc>
      </w:tr>
      <w:tr w:rsidR="00394440" w:rsidRPr="00BC6934" w:rsidTr="00BC6934">
        <w:trPr>
          <w:trHeight w:val="22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2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Youngster I, Sauk J, Pindar C, et al. Fecal Microbiota Transplant for Relapsing Clostridium difficile Infection Using a Frozen Inoculum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rom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Unrelated Donors: A Randomized, Open-Label, Controlled Pilot Study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Clinical Infectious Diseases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n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fficial Publication of the Infectious Diseases Society of America, 2014, 58(11):1515-2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7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3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6.25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Mattila E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Uusital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–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eppälä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R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uorel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, et al. Fecal Transplantation, Through Colonoscopy, Is Effective Therapy for Recurrent Clostridium difficile,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2, 142(3):49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7.1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7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8.33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ngelberg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einisch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W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akristathi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et al. Temporal bacterial community dynamics vary among ulcerative colitis patients after fecal microbiota transplanta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3, 108(10):1620-3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3.2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3.6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olman R J, Rubin D T. Fecal microbiota transplantation as therapy for inflammatory bowel disease: A systematic review and meta-analysi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Journal of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rohn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&amp; Colitis, 2014, 8(12):1569-158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1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5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4.2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rod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horut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. Fecal microbiota transplantation and emerging application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Nat Rev Gastroenterol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Hepato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2, 9(2):88-9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7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0.17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2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elly C R, Kahn S, Kashyap P, et al. Update on Fecal Microbiota Transplantation 2015: Indications, Methodologies, Mechanisms, and Outlook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5, 149(1):223-237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9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6.67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anichanh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, Reeder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ibert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P, et al. Reshaping the gut microbiome with bacterial transplantation and antibiotic intake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enome Research, 2010, 20(10):141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2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agdasari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, Rao K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alan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P N. Diagnosis and Treatment of Clostridium difficile in Adults: A Systematic Review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ama, 2015, 313(4):398-40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6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7.67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ammarot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anir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asbarrin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. Fecal microbiota transplantation for the treatment of Clostridium difficile infection: a systematic review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Gastroenterology, 2014, 48(8):69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3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5.25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Ubed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, Bucci V, Caballero S, et al. Intestinal Microbiota Containing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arnesiell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pecies Cures Vancomycin-Resistant Enterococcus faecium Coloniza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Infection &amp; Immunity, 2013, 81(3):96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5.4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8.80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3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unde S, Pham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nczyk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, et al. Safety, tolerability, and clinical response after fecal transplantation in children and young adults with ulcerative coliti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Pediatric Gastroenterology &amp; Nutrition, 2013, 56(6):597-60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7.4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5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0.6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Grehan M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rod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 J, Leis S M, et al. Durable alteration of the colonic microbiota by the administration of donor fecal flora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Gastroenterology, 2010, 44(8):551-56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38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50 </w:t>
            </w:r>
          </w:p>
        </w:tc>
      </w:tr>
      <w:tr w:rsidR="00394440" w:rsidRPr="00BC6934" w:rsidTr="00BC6934">
        <w:trPr>
          <w:trHeight w:val="9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roniadi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 C, Brandt L J. Fecal microbiota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ransplantation:,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past, present and future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ur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Opi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astroenterol, 2013, 29(1):79-8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4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4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7.00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ump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P K, Lackner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rajanosk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, et al. Alteration of intestinal dysbiosis by fecal microbiota transplantation does not induce remission in patients with chronic active ulcerative coliti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Inflammatory Bowel Diseases, 2013, 19(10):2155-6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6.6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8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Hartstr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 V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ut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K E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äckhed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F, et al. Insights into the role of the microbiome in obesity and type 2 diabete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Diabetes Care, 2015, 38(1):159-16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3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2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evy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aay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hais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et al. Microbiota-Modulated Metabolites Shape the Intestinal Microenvironment by Regulating NLRP6 Inflammasome Signaling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ell, 2015, 163(6):1428-144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9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0.33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3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ee C H, Steiner T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etrof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E O, et al. Frozen vs Fresh Fecal Microbiota Transplantation and Clinical Resolution of Diarrhea in Patients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ith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Recurrent Clostridium difficile Infection: A Randomized Clinical Trial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ama, 2016, 315(2):142-14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0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68.50 </w:t>
            </w:r>
          </w:p>
        </w:tc>
      </w:tr>
      <w:tr w:rsidR="00394440" w:rsidRPr="00BC6934" w:rsidTr="00BC6934">
        <w:trPr>
          <w:trHeight w:val="9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lang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, Kelly C R. Weight gain after fecal microbiota transplanta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Open Forum Infect Dis, 2015, 2(1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ofv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00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9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3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loch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 H, Walker W A, Madsen K, et al. Recommendations for probiotic use-2011 updat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J Clin Gastroenterol,2011,45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ppl:S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8-S17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14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57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Yoon S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Brandt L J. Treatment of refractory/recurrent C. difficile-associated disease by donated stool transplanted via colonoscopy: a case series of 12 patient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Gastroenterology, 2010, 44(8):562-56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5.63 </w:t>
            </w:r>
          </w:p>
        </w:tc>
      </w:tr>
      <w:tr w:rsidR="00394440" w:rsidRPr="00BC6934" w:rsidTr="00BC6934">
        <w:trPr>
          <w:trHeight w:val="18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ilverman M S, Davis I, Pillai D R. Success of self-administered home fecal transplantation for chronic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linical Gastroenterology &amp; Hepatology the Official Clinical Practice Journal of the American Gastroenterological Association, 2010, 8(5):471-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88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5.38 </w:t>
            </w:r>
          </w:p>
        </w:tc>
      </w:tr>
      <w:tr w:rsidR="00394440" w:rsidRPr="00BC6934" w:rsidTr="00BC6934">
        <w:trPr>
          <w:trHeight w:val="709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ohlk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F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rawicz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 M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tollm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. Fecal flora reconstitution for recurrent Clostridium difficile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infection: results and methodology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Gastroenterology, 2010, 44(8):567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3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7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atokar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R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rönroo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Laitin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K, et al. Bifidobacterium and Lactobacillus DNA in the human placenta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Letters in Applied Microbiology, 2009, 48(1):8–1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09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78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22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elly C R, De L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Jasutka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. Fecal microbiota transplantation for relapsing Clostridium difficile infection in 26 patients: methodology and result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Clinical Gastroenterology, 2012, 46(2):14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8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8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0.83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rekonj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, Reich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ezaheg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, et al. Fecal Microbiota Transplantation for Clostridium difficile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nfection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ystematic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eviewFeca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icrobiota Transplantation for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nnals of Internal Medicine, 2015, 313(7):725-72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5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2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0.33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Zhang F, Luo W, Shi Y, et al. Should we standardize the 1,700-year-old fecal microbiota transplantation?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2, 107(11):1755-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8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1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9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Zheng P, Zeng B, Zhou C, et al. Gut microbiome remodeling induces depressive-like behaviors through a pathway mediated by the host's metabolism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Mol Psychiatry, 2016, 21(6):786-79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3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50.50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4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amm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 J, Miller S I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rawicz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 M, et al. The microbiome and inflammatory bowel disease: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s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here a therapeutic role for fecal microbiota transplantation?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2, 107(10):1452-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1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8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Ussa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, Griffin N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ez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, et al. Interactions between Gut Microbiota, Host Genetics and Diet Modulate the Predisposition to Obesity and Metabolic Syndrom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ell Metabolism, 2015, 22(3):516-53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1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67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o V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Zacu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 M. Clostridium difficile infection: an update on epidemiology, risk factors, and therapeutic option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urrent Opinion in Gastroenterology, 2012, 28(1):1-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5.8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8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De Leon L M, Watson J B, Kelly C R. Transient flare of ulcerative colitis after fecal microbiota transplantation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or  recurrent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lin Gastroenterol Hepatol,2013,11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(8):1036-103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8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9.60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eingard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 R, Chen C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b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et al. Microbiota transplantation restores normal fecal bile acid composition in recurrent Clostridium difficile infection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Physiology Gastrointestinal &amp; Liver Physiology, 2014, 306(4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G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31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2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6.7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5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i S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Zhu A, Benes V, et al. Durable coexistence of donor and recipient strains after fecal microbiota transplanta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Science, 2016, 352(6285):586-58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4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3.50 </w:t>
            </w:r>
          </w:p>
        </w:tc>
      </w:tr>
      <w:tr w:rsidR="00394440" w:rsidRPr="00BC6934" w:rsidTr="00BC6934">
        <w:trPr>
          <w:trHeight w:val="9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Chevalier C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tojanović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, Colin D J, et al. Gut Microbiota Orchestrates Energy Homeostasis during Cold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Cell, 2015, 163(6):1360-7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3.67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eng T, Qin H, Wang L, et al. Th17 Cells Induce Colitis and Promote Th1 Cell Responses through IL-17 Induction of Innate IL-12 and IL-23 Produ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Immunology, 2011, 186(11):6313-631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86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elly C R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horut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Staley C, et al. Effect of Fecal Microbiota Transplantation on Recurrence in Multiply Recurrent Clostridium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ifficil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Infection: A Randomized Trial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nn Intern Med,2016,165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(9):609-61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0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3.00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Mackay C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almin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S, Wong G, et al. The gut microbiota and inflammatory noncommunicable diseases: Associations and potentials for gut microbiota therapie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Allergy &amp; Clinical Immunology, 2015, 135(1):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7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eekatz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 M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a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essert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 E, et al. Recovery of the gut microbiome following fecal microbiota transplantation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bi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4, 5(3):00893-1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0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25 </w:t>
            </w:r>
          </w:p>
        </w:tc>
      </w:tr>
      <w:tr w:rsidR="00394440" w:rsidRPr="00BC6934" w:rsidTr="00BC6934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6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randt L J. American Journal of Gastroenterology Lecture: Intestinal Microbiota and the Role of Fecal Microbiota Transplant (FMT) in Treatment of C.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3, 108(2):177-18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6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0.4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etrof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E O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horut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. From stool transplants to next-generation microbiota therapeutic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4, 146(6):1573-158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0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2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randt L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roniadi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 C. An overview of fecal microbiota transplantation: techniques, indications, and outcome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intestinal Endoscopy, 2013, 78(2):240-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8.8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arborg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K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aagsbø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B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tallem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et al. Results of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aeca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onor instillation therapy for recurrent Clostridium difficile-associated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iarrhoe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2010, 42(11-12):857-86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6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0.13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enaki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, Brea D, Caballero S, et al. Commensal microbiota affects ischemic stroke outcome by regulating intestinal Î³Î´ T cell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Nature Medicine, 2016, 22(5):516-52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8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8.5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angdon A, Crook N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anta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. The effects of antibiotics on the microbiome throughout development and alternative approaches for therapeutic modula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enome Medicine, 2016, 8(1):3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8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45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6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rouzet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L, Gaultier E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el'Homm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, et al. The hypersensitivity to colonic distension of IBS patients can be transferred to rats through their fecal microbiota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Neurogastroentero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oti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3, 25(4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72-e28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5.8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40 </w:t>
            </w:r>
          </w:p>
        </w:tc>
      </w:tr>
      <w:tr w:rsidR="00394440" w:rsidRPr="00BC6934" w:rsidTr="00BC6934">
        <w:trPr>
          <w:trHeight w:val="20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Zipursk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idorsk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 I, Freedman C A, et al. Patient attitudes toward the use of fecal microbiota transplantation in the treatment of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Clinical Infectious Diseases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n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fficial Publication of the Infectious Diseases Society of America, 2012, 55(12):165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1.83 </w:t>
            </w:r>
          </w:p>
        </w:tc>
      </w:tr>
      <w:tr w:rsidR="00394440" w:rsidRPr="00BC6934" w:rsidTr="00BC6934">
        <w:trPr>
          <w:trHeight w:val="18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eingard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González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ázquezbaez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Y, et al. Dynamic changes in short- and long-term bacterial composition following fecal microbiota transplantation f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Microbiome,3,1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(2015-03-30), 2015, 3(1):1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67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assam Z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Hunda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R, Marshall J K, et al. Fecal Transplant via Retention Enema for Refractory 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rchives of Internal Medicine, 2012, 172(2):191-19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1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67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osenbaum M, Knight R, Leibel R L. The gut microbiota in human energy homeostasis and obesity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Trends in Endocrinology &amp; Metabolism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em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5, 26(9):49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7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7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Song Y, Garg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irotr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, et al. Microbiota Dynamics in Patients Treated with Fecal Microbiota Transplantation f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lo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ne, 2013, 8(11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133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5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40 </w:t>
            </w:r>
          </w:p>
        </w:tc>
      </w:tr>
      <w:tr w:rsidR="00394440" w:rsidRPr="00BC6934" w:rsidTr="00BC6934">
        <w:trPr>
          <w:trHeight w:val="9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ang X, Hua X, Qian Y, et al. Inter-species transplantation of gut microbiota from human to pig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sm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ournal, 2007, 1(2):156-16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07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7.18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7.36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chaubeck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lave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alas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, et al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ysbiotic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ut microbiota causes transmissible Crohn's disease-like ileitis independent of failure in antimicrobial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efence</w:t>
            </w:r>
            <w:proofErr w:type="spellEnd"/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ut, 2016, 65(2):22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5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7.5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ohlk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F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tollm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. Fecal microbiota transplantation in relapsing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Therapeutic Advances in Gastroenterology, 2012, 5(6):403-2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1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1.33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hanahan F, Quigley E M. Manipulation of the microbiota for treatment of IBS and IBD-challenges and controversie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ogy, 2014, 146(6):1554-156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8.2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7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emon K P, Armitage G C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elma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 A, et al. Microbiota-targeted therapies: an ecological perspectiv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Science Translational Medicine, 2012, 4(137):137rv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1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83 </w:t>
            </w:r>
          </w:p>
        </w:tc>
      </w:tr>
      <w:tr w:rsidR="00394440" w:rsidRPr="00BC6934" w:rsidTr="00BC6934">
        <w:trPr>
          <w:trHeight w:val="90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7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eha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W Z. The Gordian Knot of dysbiosis, obesity and NAFLD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Nature Reviews Gastroenterology &amp; Hepatology, 2013, 10(11):637-4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4.2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1.4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Lau K, Benitez P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rdisson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et al. Inhibition of type 1 diabetes correlated to a Lactobacillus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johnsoni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N6.2-mediated Th17 bia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Immunology, 2011, 186(6):3538-354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86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0.43 </w:t>
            </w:r>
          </w:p>
        </w:tc>
      </w:tr>
      <w:tr w:rsidR="00394440" w:rsidRPr="00BC6934" w:rsidTr="00BC6934">
        <w:trPr>
          <w:trHeight w:val="20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Konijet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, Sauk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hrim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 G, et al. Cost-effectiveness of competing strategies for management of recurrent Clostridium difficile infection: a decision analysi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Clinical Infectious Diseases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n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fficial Publication of the Infectious Diseases Society of America, 2014, 58(11):1507-1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25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Holmes E, Kinross J, Gibson G R, et al. Therapeutic modulation of microbiota-host metabolic interactions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Science Translational Medicine, 2012, 4(137):137rv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1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33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Collins S M, Kassam Z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ercik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P. The adoptive transfer of behavioral phenotype via the intestinal microbiota: experimental evidence and clinical implication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ur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Opi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icrobiol,2013,16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(3):240-24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8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Russell G, Kaplan J, Ferraro M, et al. Fecal bacteriotherapy for relapsing Clostridium difficile infection in a child: a proposed treatment protocol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Pediatrics, 2010, 126(1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3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0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8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8.63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8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ernstein C N. Treatment of IBD: Where We Are and Where We Are Going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merican Journal of Gastroenterology, 2015, 110(1):114-2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1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33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Willing B P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Vacharaks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rox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, et al. Altering Host Resistance to Infections through Microbial Transplanta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lo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One, 2011, 6(10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698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8.86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29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erg A M, Kelly C P, Francis A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array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D MSc. Clostridium difficile infection in the inflammatory bowel disease patient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Inflammatory Bowel Diseases, 2012, 19(1):194-20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6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6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skind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 L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rittnach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M J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Wahbeh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, et al. Fecal microbial transplant effect on clinical outcomes and fecal microbiome in active Crohn's disease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Inflammatory Bowel Diseases, 2015, 21(3):556-6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2.33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hanna S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ard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 S, Kelly C R, et al. A Novel Microbiome Therapeutic Increases Gut Microbial Diversity and Prevents Recurrent Clostridium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ifficil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Infection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Infectious Diseases, 2016, 214(2):173-181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9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8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axter N T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Zackula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 P, Chen G Y, et al. Structure of the gut microbiome following colonization with human feces determines colonic tumor burde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Microbiome, 2014, 2(1):2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5.75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8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8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ammarot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Ianir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G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ianci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R, et al. The involvement of gut microbiota in inflammatory bowel disease pathogenesis: Potential for therapy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Pharmaco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Th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5, 149:191-212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1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0.67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0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uca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F A, Sakar Y, Lepage P, et al. Replication of obesity and associated signaling pathways through transfer of microbiota from obese-prone rat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Diabetes, 2014, 63(5):1624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70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5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1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rody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 J, Campbell J. Fe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al Microbiota Transplantation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: Techniques, Applications, and Issue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Gastroenterol Clin North Am, 2012, 41(4):781-80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0.5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7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5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2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Kelly J R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Borr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Y, O' B C, et al. Transferring the blues: Depression-associated gut microbiota induces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neurobehavioura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hanges in the rat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Journal of Psychiatric Research, 2016, 82:109-11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6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2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34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3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ui B, Feng Q, Wang H, et al. Fecal microbiota transplantation through mid-gut for refractory Crohn's disease: safety, feasibility, and efficacy trial result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J Gastroenterol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Hepatol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5, 30(1):51-58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3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2.0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4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hahina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, Silverman M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ittler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T, et al. Toward an Understanding of Changes in Diversity Associated with Fecal Microbiome Transplantation Based on 16S rRNA Gene Deep Sequencing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Mbi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2012, 3(5):53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1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6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1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lastRenderedPageBreak/>
              <w:t>95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randt L J, Reddy S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Fecal microbiota transplantation f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Journal of Clinical Gastroenterology, 2011, 45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ppl(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ppl):S15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1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8.4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00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6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Brandt L J, Reddy S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Fecal microbiota transplantation for recurrent clostridium difficile infection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. Journal of Clinical Gastroenterology, 2011, 45 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ppl(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Suppl):S159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4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21.33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3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7.67 </w:t>
            </w:r>
          </w:p>
        </w:tc>
      </w:tr>
      <w:tr w:rsidR="00394440" w:rsidRPr="00BC6934" w:rsidTr="00BC6934">
        <w:trPr>
          <w:trHeight w:val="112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7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Rubin T A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Gessert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C E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Aas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J, et al. Fecal microbiome transplantation for recurrent Clostridium difficile infection: report on a case series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Anaerobe, 2013, 19(2):22-26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3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5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1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9.60 </w:t>
            </w:r>
          </w:p>
        </w:tc>
      </w:tr>
      <w:tr w:rsidR="00394440" w:rsidRPr="00BC6934" w:rsidTr="00BC6934">
        <w:trPr>
          <w:trHeight w:val="1350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8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Neeman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K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Eichele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D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D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, Smith P W, et al. Fecal microbiota transplantation for fulminant Clostridium difficile infection in an allogeneic stem cell transplant patient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Transplant Infectious Disease, 2012, 14(6</w:t>
            </w:r>
            <w:proofErr w:type="gram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):E</w:t>
            </w:r>
            <w:proofErr w:type="gram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61–E165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2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2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8.67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61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0.17 </w:t>
            </w:r>
          </w:p>
        </w:tc>
      </w:tr>
      <w:tr w:rsidR="00394440" w:rsidRPr="00BC6934" w:rsidTr="00AE278F">
        <w:trPr>
          <w:trHeight w:val="1575"/>
        </w:trPr>
        <w:tc>
          <w:tcPr>
            <w:tcW w:w="993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99</w:t>
            </w:r>
          </w:p>
        </w:tc>
        <w:tc>
          <w:tcPr>
            <w:tcW w:w="5386" w:type="dxa"/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Fransen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F, </w:t>
            </w: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Zagato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E, Mazzini E, et al. BALB/c and C57BL/6 Mice Differ in Polyreactive IgA Abundance, which Impacts the Generation of Antigen-Specific IgA and Microbiota Diversity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Immunity, 2015, 43(3):527-540.</w:t>
            </w:r>
          </w:p>
        </w:tc>
        <w:tc>
          <w:tcPr>
            <w:tcW w:w="1134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5</w:t>
            </w:r>
          </w:p>
        </w:tc>
        <w:tc>
          <w:tcPr>
            <w:tcW w:w="1418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8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6.00 </w:t>
            </w:r>
          </w:p>
        </w:tc>
        <w:tc>
          <w:tcPr>
            <w:tcW w:w="1559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9</w:t>
            </w:r>
          </w:p>
        </w:tc>
        <w:tc>
          <w:tcPr>
            <w:tcW w:w="1701" w:type="dxa"/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9.67 </w:t>
            </w:r>
          </w:p>
        </w:tc>
      </w:tr>
      <w:tr w:rsidR="00394440" w:rsidRPr="00BC6934" w:rsidTr="00AE278F">
        <w:trPr>
          <w:trHeight w:val="1125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100</w:t>
            </w:r>
          </w:p>
        </w:tc>
        <w:tc>
          <w:tcPr>
            <w:tcW w:w="5386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394440">
            <w:pPr>
              <w:widowControl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proofErr w:type="spellStart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Chassaing</w:t>
            </w:r>
            <w:proofErr w:type="spellEnd"/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B, Gewirtz A T. Gut microbiota, low-grade inflammation, and metabolic syndrome.</w:t>
            </w:r>
            <w:r w:rsidR="00541520"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 [J]</w:t>
            </w: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. Toxicologic Pathology, 2014, 42(1):49-53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2014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49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2.25 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>52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394440" w:rsidRPr="00BC6934" w:rsidRDefault="00394440" w:rsidP="001E3B11">
            <w:pPr>
              <w:widowControl/>
              <w:jc w:val="left"/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</w:pPr>
            <w:r w:rsidRPr="00BC6934">
              <w:rPr>
                <w:rFonts w:ascii="Times New Roman" w:eastAsia="宋体" w:hAnsi="Times New Roman" w:cs="Times New Roman"/>
                <w:color w:val="231F20"/>
                <w:kern w:val="0"/>
                <w:sz w:val="24"/>
                <w:szCs w:val="24"/>
              </w:rPr>
              <w:t xml:space="preserve">13.00 </w:t>
            </w:r>
          </w:p>
        </w:tc>
      </w:tr>
    </w:tbl>
    <w:p w:rsidR="00394440" w:rsidRPr="00BC6934" w:rsidRDefault="00394440">
      <w:pPr>
        <w:rPr>
          <w:rFonts w:ascii="Times New Roman" w:hAnsi="Times New Roman" w:cs="Times New Roman"/>
          <w:sz w:val="24"/>
          <w:szCs w:val="24"/>
        </w:rPr>
      </w:pPr>
    </w:p>
    <w:sectPr w:rsidR="00394440" w:rsidRPr="00BC6934" w:rsidSect="00BC693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2D9A" w:rsidRDefault="001E2D9A" w:rsidP="00394440">
      <w:r>
        <w:separator/>
      </w:r>
    </w:p>
  </w:endnote>
  <w:endnote w:type="continuationSeparator" w:id="0">
    <w:p w:rsidR="001E2D9A" w:rsidRDefault="001E2D9A" w:rsidP="003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a9c1b374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2D9A" w:rsidRDefault="001E2D9A" w:rsidP="00394440">
      <w:r>
        <w:separator/>
      </w:r>
    </w:p>
  </w:footnote>
  <w:footnote w:type="continuationSeparator" w:id="0">
    <w:p w:rsidR="001E2D9A" w:rsidRDefault="001E2D9A" w:rsidP="003944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MDQ1M7SwMDc2MrJQ0lEKTi0uzszPAykwqgUAaqlCUSwAAAA="/>
  </w:docVars>
  <w:rsids>
    <w:rsidRoot w:val="00DD01EF"/>
    <w:rsid w:val="001E2D9A"/>
    <w:rsid w:val="00394440"/>
    <w:rsid w:val="00541520"/>
    <w:rsid w:val="0062424D"/>
    <w:rsid w:val="008F6E2F"/>
    <w:rsid w:val="009734D7"/>
    <w:rsid w:val="00AE278F"/>
    <w:rsid w:val="00BC6934"/>
    <w:rsid w:val="00DD01EF"/>
    <w:rsid w:val="00ED5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98441"/>
  <w15:chartTrackingRefBased/>
  <w15:docId w15:val="{7FB94C32-C821-4B03-816E-AB538E47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944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9444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944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94440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394440"/>
    <w:rPr>
      <w:color w:val="0000FF"/>
      <w:u w:val="single"/>
    </w:rPr>
  </w:style>
  <w:style w:type="character" w:styleId="a8">
    <w:name w:val="FollowedHyperlink"/>
    <w:basedOn w:val="a0"/>
    <w:uiPriority w:val="99"/>
    <w:semiHidden/>
    <w:unhideWhenUsed/>
    <w:rsid w:val="00394440"/>
    <w:rPr>
      <w:color w:val="800080"/>
      <w:u w:val="single"/>
    </w:rPr>
  </w:style>
  <w:style w:type="paragraph" w:customStyle="1" w:styleId="font5">
    <w:name w:val="font5"/>
    <w:basedOn w:val="a"/>
    <w:rsid w:val="003944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6">
    <w:name w:val="font6"/>
    <w:basedOn w:val="a"/>
    <w:rsid w:val="003944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4">
    <w:name w:val="xl64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5">
    <w:name w:val="xl65"/>
    <w:basedOn w:val="a"/>
    <w:rsid w:val="003944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6">
    <w:name w:val="xl66"/>
    <w:basedOn w:val="a"/>
    <w:rsid w:val="003944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67">
    <w:name w:val="xl67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AdvTTa9c1b374" w:eastAsia="宋体" w:hAnsi="AdvTTa9c1b374" w:cs="宋体"/>
      <w:color w:val="231F20"/>
      <w:kern w:val="0"/>
      <w:sz w:val="16"/>
      <w:szCs w:val="16"/>
    </w:rPr>
  </w:style>
  <w:style w:type="paragraph" w:customStyle="1" w:styleId="xl68">
    <w:name w:val="xl68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AdvTTa9c1b374" w:eastAsia="宋体" w:hAnsi="AdvTTa9c1b374" w:cs="宋体"/>
      <w:color w:val="231F20"/>
      <w:kern w:val="0"/>
      <w:sz w:val="16"/>
      <w:szCs w:val="16"/>
    </w:rPr>
  </w:style>
  <w:style w:type="paragraph" w:customStyle="1" w:styleId="xl69">
    <w:name w:val="xl69"/>
    <w:basedOn w:val="a"/>
    <w:rsid w:val="003944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70">
    <w:name w:val="xl70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AdvTTa9c1b374" w:eastAsia="宋体" w:hAnsi="AdvTTa9c1b374" w:cs="宋体"/>
      <w:color w:val="231F20"/>
      <w:kern w:val="0"/>
      <w:sz w:val="16"/>
      <w:szCs w:val="16"/>
    </w:rPr>
  </w:style>
  <w:style w:type="paragraph" w:customStyle="1" w:styleId="xl71">
    <w:name w:val="xl71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AdvTTa9c1b374" w:eastAsia="宋体" w:hAnsi="AdvTTa9c1b374" w:cs="宋体"/>
      <w:b/>
      <w:bCs/>
      <w:color w:val="231F20"/>
      <w:kern w:val="0"/>
      <w:sz w:val="16"/>
      <w:szCs w:val="16"/>
    </w:rPr>
  </w:style>
  <w:style w:type="paragraph" w:customStyle="1" w:styleId="xl72">
    <w:name w:val="xl72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AdvTTa9c1b374" w:eastAsia="宋体" w:hAnsi="AdvTTa9c1b374" w:cs="宋体"/>
      <w:b/>
      <w:bCs/>
      <w:color w:val="231F20"/>
      <w:kern w:val="0"/>
      <w:sz w:val="16"/>
      <w:szCs w:val="16"/>
    </w:rPr>
  </w:style>
  <w:style w:type="paragraph" w:customStyle="1" w:styleId="xl73">
    <w:name w:val="xl73"/>
    <w:basedOn w:val="a"/>
    <w:rsid w:val="00394440"/>
    <w:pPr>
      <w:widowControl/>
      <w:spacing w:before="100" w:beforeAutospacing="1" w:after="100" w:afterAutospacing="1"/>
      <w:jc w:val="left"/>
      <w:textAlignment w:val="top"/>
    </w:pPr>
    <w:rPr>
      <w:rFonts w:ascii="AdvTTa9c1b374" w:eastAsia="宋体" w:hAnsi="AdvTTa9c1b374" w:cs="宋体"/>
      <w:b/>
      <w:bCs/>
      <w:color w:val="231F20"/>
      <w:kern w:val="0"/>
      <w:sz w:val="16"/>
      <w:szCs w:val="16"/>
    </w:rPr>
  </w:style>
  <w:style w:type="paragraph" w:customStyle="1" w:styleId="xl74">
    <w:name w:val="xl74"/>
    <w:basedOn w:val="a"/>
    <w:rsid w:val="003944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b/>
      <w:bCs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27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9</Pages>
  <Words>3329</Words>
  <Characters>18976</Characters>
  <Application>Microsoft Office Word</Application>
  <DocSecurity>0</DocSecurity>
  <Lines>158</Lines>
  <Paragraphs>44</Paragraphs>
  <ScaleCrop>false</ScaleCrop>
  <Company/>
  <LinksUpToDate>false</LinksUpToDate>
  <CharactersWithSpaces>2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Yushan</dc:creator>
  <cp:keywords/>
  <dc:description/>
  <cp:lastModifiedBy>wahaha 哇哈哈</cp:lastModifiedBy>
  <cp:revision>6</cp:revision>
  <cp:lastPrinted>2018-05-27T15:06:00Z</cp:lastPrinted>
  <dcterms:created xsi:type="dcterms:W3CDTF">2018-05-27T13:32:00Z</dcterms:created>
  <dcterms:modified xsi:type="dcterms:W3CDTF">2018-09-26T20:42:00Z</dcterms:modified>
</cp:coreProperties>
</file>